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F3185" w14:textId="77777777" w:rsidR="00933231" w:rsidRPr="00590EF0" w:rsidRDefault="00933231" w:rsidP="000E770E">
      <w:pPr>
        <w:suppressAutoHyphens/>
        <w:jc w:val="center"/>
        <w:rPr>
          <w:rFonts w:ascii="Century Gothic" w:hAnsi="Century Gothic"/>
          <w:sz w:val="22"/>
          <w:szCs w:val="22"/>
        </w:rPr>
      </w:pPr>
      <w:r w:rsidRPr="00590EF0">
        <w:rPr>
          <w:rFonts w:ascii="Century Gothic" w:hAnsi="Century Gothic"/>
          <w:sz w:val="22"/>
          <w:szCs w:val="22"/>
        </w:rPr>
        <w:t>SHAKER HEIGHTS PUBLIC LIBRARY</w:t>
      </w:r>
    </w:p>
    <w:p w14:paraId="23B7D9FE" w14:textId="00CCA0E8" w:rsidR="00933231" w:rsidRDefault="00933231" w:rsidP="000E770E">
      <w:pPr>
        <w:suppressAutoHyphens/>
        <w:jc w:val="center"/>
        <w:rPr>
          <w:rFonts w:ascii="Century Gothic" w:hAnsi="Century Gothic"/>
          <w:sz w:val="22"/>
          <w:szCs w:val="22"/>
        </w:rPr>
      </w:pPr>
      <w:r w:rsidRPr="00590EF0">
        <w:rPr>
          <w:rFonts w:ascii="Century Gothic" w:hAnsi="Century Gothic"/>
          <w:sz w:val="22"/>
          <w:szCs w:val="22"/>
        </w:rPr>
        <w:t>Board of Trustees</w:t>
      </w:r>
    </w:p>
    <w:p w14:paraId="45459030" w14:textId="50DD4CED" w:rsidR="000F27D4" w:rsidRDefault="000F27D4" w:rsidP="000E770E">
      <w:pPr>
        <w:suppressAutoHyphens/>
        <w:jc w:val="center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Joint Library Board, School Board, City Council</w:t>
      </w:r>
      <w:r w:rsidR="00E5673F">
        <w:rPr>
          <w:rFonts w:ascii="Century Gothic" w:hAnsi="Century Gothic"/>
          <w:sz w:val="22"/>
          <w:szCs w:val="22"/>
        </w:rPr>
        <w:t xml:space="preserve"> </w:t>
      </w:r>
    </w:p>
    <w:p w14:paraId="39684FA7" w14:textId="35FDF967" w:rsidR="00011639" w:rsidRPr="00590EF0" w:rsidRDefault="00011639" w:rsidP="000E770E">
      <w:pPr>
        <w:suppressAutoHyphens/>
        <w:jc w:val="center"/>
        <w:rPr>
          <w:rFonts w:ascii="Century Gothic" w:hAnsi="Century Gothic"/>
          <w:sz w:val="22"/>
          <w:szCs w:val="22"/>
        </w:rPr>
      </w:pPr>
      <w:r w:rsidRPr="00011639">
        <w:rPr>
          <w:rFonts w:ascii="Century Gothic" w:hAnsi="Century Gothic"/>
          <w:sz w:val="22"/>
          <w:szCs w:val="22"/>
        </w:rPr>
        <w:t>Forward Together Meeting</w:t>
      </w:r>
    </w:p>
    <w:p w14:paraId="704904EE" w14:textId="77777777" w:rsidR="00933231" w:rsidRPr="00590EF0" w:rsidRDefault="00933231" w:rsidP="000E770E">
      <w:pPr>
        <w:suppressAutoHyphens/>
        <w:jc w:val="center"/>
        <w:rPr>
          <w:rFonts w:ascii="Century Gothic" w:hAnsi="Century Gothic"/>
          <w:sz w:val="22"/>
          <w:szCs w:val="22"/>
        </w:rPr>
      </w:pPr>
      <w:r w:rsidRPr="00590EF0">
        <w:rPr>
          <w:rFonts w:ascii="Century Gothic" w:hAnsi="Century Gothic"/>
          <w:sz w:val="22"/>
          <w:szCs w:val="22"/>
        </w:rPr>
        <w:t>AGENDA</w:t>
      </w:r>
    </w:p>
    <w:p w14:paraId="672A6659" w14:textId="77777777" w:rsidR="00933231" w:rsidRPr="00590EF0" w:rsidRDefault="00933231" w:rsidP="00183A3A">
      <w:pPr>
        <w:suppressAutoHyphens/>
        <w:rPr>
          <w:rFonts w:ascii="Century Gothic" w:hAnsi="Century Gothic"/>
          <w:sz w:val="22"/>
          <w:szCs w:val="22"/>
        </w:rPr>
      </w:pPr>
    </w:p>
    <w:p w14:paraId="1F11E608" w14:textId="1B961CA3" w:rsidR="000F27D4" w:rsidRDefault="00320DD9" w:rsidP="00B212F3">
      <w:pPr>
        <w:pStyle w:val="PlainText"/>
        <w:tabs>
          <w:tab w:val="left" w:pos="4320"/>
          <w:tab w:val="right" w:pos="9540"/>
        </w:tabs>
      </w:pPr>
      <w:r>
        <w:t>Tues</w:t>
      </w:r>
      <w:r w:rsidR="00813868" w:rsidRPr="00590EF0">
        <w:t>day</w:t>
      </w:r>
      <w:r w:rsidR="00B305A5" w:rsidRPr="00590EF0">
        <w:t xml:space="preserve">, </w:t>
      </w:r>
      <w:r>
        <w:t>February 14, 2022</w:t>
      </w:r>
      <w:r w:rsidR="00B305A5" w:rsidRPr="00590EF0">
        <w:tab/>
      </w:r>
      <w:r w:rsidR="00662C21" w:rsidRPr="00590EF0">
        <w:t>6:</w:t>
      </w:r>
      <w:r w:rsidR="00984BBC" w:rsidRPr="00590EF0">
        <w:t>30</w:t>
      </w:r>
      <w:r w:rsidR="00E27A01" w:rsidRPr="00590EF0">
        <w:t xml:space="preserve"> P.M.</w:t>
      </w:r>
      <w:r w:rsidR="000F27D4">
        <w:tab/>
        <w:t>Shaker Heights High School</w:t>
      </w:r>
      <w:r w:rsidR="00B212F3">
        <w:t xml:space="preserve"> Auditorium</w:t>
      </w:r>
    </w:p>
    <w:p w14:paraId="7CCC7D2F" w14:textId="6C01CB1F" w:rsidR="00B212F3" w:rsidRDefault="002D7E0F" w:rsidP="002D7E0F">
      <w:pPr>
        <w:pStyle w:val="PlainText"/>
        <w:tabs>
          <w:tab w:val="left" w:pos="4320"/>
          <w:tab w:val="right" w:pos="9540"/>
        </w:tabs>
      </w:pPr>
      <w:r>
        <w:tab/>
      </w:r>
      <w:r w:rsidR="000F27D4">
        <w:tab/>
      </w:r>
      <w:r w:rsidR="00B212F3">
        <w:t>15911 Aldersyde Drive</w:t>
      </w:r>
    </w:p>
    <w:p w14:paraId="35A93D4F" w14:textId="581443ED" w:rsidR="00B212F3" w:rsidRDefault="002D7E0F" w:rsidP="002D7E0F">
      <w:pPr>
        <w:pStyle w:val="PlainText"/>
        <w:tabs>
          <w:tab w:val="left" w:pos="4320"/>
          <w:tab w:val="right" w:pos="9540"/>
        </w:tabs>
      </w:pPr>
      <w:r>
        <w:tab/>
      </w:r>
      <w:r>
        <w:tab/>
      </w:r>
      <w:r w:rsidR="00B212F3">
        <w:t>Shaker Heights, OH 44120</w:t>
      </w:r>
    </w:p>
    <w:p w14:paraId="75D4FAB2" w14:textId="7F0747AE" w:rsidR="006638FA" w:rsidRDefault="006638FA" w:rsidP="006638FA">
      <w:pPr>
        <w:pStyle w:val="PlainText"/>
        <w:tabs>
          <w:tab w:val="left" w:pos="4320"/>
          <w:tab w:val="right" w:pos="9540"/>
        </w:tabs>
        <w:jc w:val="right"/>
      </w:pPr>
      <w:r>
        <w:t xml:space="preserve">Livestream </w:t>
      </w:r>
      <w:r>
        <w:t xml:space="preserve">Location #1: </w:t>
      </w:r>
      <w:hyperlink r:id="rId11" w:history="1">
        <w:r w:rsidRPr="00B73F63">
          <w:rPr>
            <w:rStyle w:val="Hyperlink"/>
          </w:rPr>
          <w:t>https://www.shaker.org/boardlive.aspx</w:t>
        </w:r>
      </w:hyperlink>
      <w:r>
        <w:t xml:space="preserve"> </w:t>
      </w:r>
    </w:p>
    <w:p w14:paraId="1C7ED1B6" w14:textId="13C53D6B" w:rsidR="006638FA" w:rsidRPr="00590EF0" w:rsidRDefault="006638FA" w:rsidP="006638FA">
      <w:pPr>
        <w:pStyle w:val="PlainText"/>
        <w:tabs>
          <w:tab w:val="left" w:pos="4320"/>
          <w:tab w:val="right" w:pos="9540"/>
        </w:tabs>
        <w:jc w:val="right"/>
      </w:pPr>
      <w:r>
        <w:t xml:space="preserve">Livestream Location #2: </w:t>
      </w:r>
      <w:hyperlink r:id="rId12" w:history="1">
        <w:r w:rsidRPr="00B73F63">
          <w:rPr>
            <w:rStyle w:val="Hyperlink"/>
          </w:rPr>
          <w:t>https://boxcast.tv/view/february-15-2022-special-meeting-926854</w:t>
        </w:r>
      </w:hyperlink>
      <w:r>
        <w:t xml:space="preserve"> </w:t>
      </w:r>
      <w:bookmarkStart w:id="0" w:name="_GoBack"/>
      <w:bookmarkEnd w:id="0"/>
    </w:p>
    <w:p w14:paraId="71CDEA5A" w14:textId="77777777" w:rsidR="00011E64" w:rsidRPr="00590EF0" w:rsidRDefault="00011E64" w:rsidP="00183A3A">
      <w:pPr>
        <w:tabs>
          <w:tab w:val="left" w:pos="1440"/>
        </w:tabs>
        <w:suppressAutoHyphens/>
        <w:ind w:left="2160" w:hanging="2160"/>
        <w:rPr>
          <w:rFonts w:ascii="Century Gothic" w:hAnsi="Century Gothic"/>
          <w:sz w:val="22"/>
          <w:szCs w:val="22"/>
        </w:rPr>
      </w:pPr>
    </w:p>
    <w:p w14:paraId="3336F5BE" w14:textId="657A5F68" w:rsidR="00EF2554" w:rsidRPr="00590EF0" w:rsidRDefault="00EF2554" w:rsidP="00183A3A">
      <w:pPr>
        <w:tabs>
          <w:tab w:val="left" w:pos="1440"/>
        </w:tabs>
        <w:suppressAutoHyphens/>
        <w:ind w:left="2160" w:hanging="2160"/>
        <w:rPr>
          <w:rFonts w:ascii="Century Gothic" w:hAnsi="Century Gothic"/>
          <w:sz w:val="22"/>
          <w:szCs w:val="22"/>
        </w:rPr>
      </w:pPr>
      <w:r w:rsidRPr="00590EF0">
        <w:rPr>
          <w:rFonts w:ascii="Century Gothic" w:hAnsi="Century Gothic"/>
          <w:sz w:val="22"/>
          <w:szCs w:val="22"/>
        </w:rPr>
        <w:t>Attendance:</w:t>
      </w:r>
      <w:r w:rsidRPr="00590EF0">
        <w:rPr>
          <w:rFonts w:ascii="Century Gothic" w:hAnsi="Century Gothic"/>
          <w:sz w:val="22"/>
          <w:szCs w:val="22"/>
        </w:rPr>
        <w:tab/>
      </w:r>
      <w:r w:rsidR="00320DD9">
        <w:rPr>
          <w:rFonts w:ascii="Century Gothic" w:hAnsi="Century Gothic"/>
          <w:sz w:val="22"/>
          <w:szCs w:val="22"/>
        </w:rPr>
        <w:t xml:space="preserve">Ms. Barnard </w:t>
      </w:r>
      <w:r w:rsidR="00320DD9">
        <w:rPr>
          <w:rFonts w:ascii="Century Gothic" w:hAnsi="Century Gothic"/>
          <w:sz w:val="22"/>
          <w:szCs w:val="22"/>
        </w:rPr>
        <w:tab/>
      </w:r>
      <w:r w:rsidR="00320DD9">
        <w:rPr>
          <w:rFonts w:ascii="Century Gothic" w:hAnsi="Century Gothic"/>
          <w:sz w:val="22"/>
          <w:szCs w:val="22"/>
        </w:rPr>
        <w:tab/>
      </w:r>
      <w:r w:rsidRPr="00590EF0">
        <w:rPr>
          <w:rFonts w:ascii="Century Gothic" w:hAnsi="Century Gothic"/>
          <w:sz w:val="22"/>
          <w:szCs w:val="22"/>
        </w:rPr>
        <w:t>Mr. Bertsch</w:t>
      </w:r>
      <w:r w:rsidRPr="00590EF0">
        <w:rPr>
          <w:rFonts w:ascii="Century Gothic" w:hAnsi="Century Gothic"/>
          <w:sz w:val="22"/>
          <w:szCs w:val="22"/>
        </w:rPr>
        <w:tab/>
      </w:r>
      <w:r w:rsidRPr="00590EF0">
        <w:rPr>
          <w:rFonts w:ascii="Century Gothic" w:hAnsi="Century Gothic"/>
          <w:sz w:val="22"/>
          <w:szCs w:val="22"/>
        </w:rPr>
        <w:tab/>
        <w:t>Mr. Cicarella</w:t>
      </w:r>
      <w:r w:rsidRPr="00590EF0">
        <w:rPr>
          <w:rFonts w:ascii="Century Gothic" w:hAnsi="Century Gothic"/>
          <w:sz w:val="22"/>
          <w:szCs w:val="22"/>
        </w:rPr>
        <w:tab/>
      </w:r>
      <w:r w:rsidRPr="00590EF0">
        <w:rPr>
          <w:rFonts w:ascii="Century Gothic" w:hAnsi="Century Gothic"/>
          <w:sz w:val="22"/>
          <w:szCs w:val="22"/>
        </w:rPr>
        <w:tab/>
      </w:r>
      <w:r w:rsidR="00A34B64" w:rsidRPr="00590EF0">
        <w:rPr>
          <w:rFonts w:ascii="Century Gothic" w:hAnsi="Century Gothic"/>
          <w:sz w:val="22"/>
          <w:szCs w:val="22"/>
        </w:rPr>
        <w:t>Ms. Katz</w:t>
      </w:r>
    </w:p>
    <w:p w14:paraId="5961290A" w14:textId="2F531BC4" w:rsidR="00DE118F" w:rsidRPr="00590EF0" w:rsidRDefault="00282A7F" w:rsidP="00183A3A">
      <w:pPr>
        <w:suppressAutoHyphens/>
        <w:spacing w:after="200"/>
        <w:ind w:left="2160" w:hanging="720"/>
        <w:rPr>
          <w:rFonts w:ascii="Century Gothic" w:hAnsi="Century Gothic"/>
          <w:sz w:val="22"/>
          <w:szCs w:val="22"/>
        </w:rPr>
      </w:pPr>
      <w:r w:rsidRPr="00590EF0">
        <w:rPr>
          <w:rFonts w:ascii="Century Gothic" w:hAnsi="Century Gothic"/>
          <w:sz w:val="22"/>
          <w:szCs w:val="22"/>
        </w:rPr>
        <w:t>Mr. Meinhard</w:t>
      </w:r>
      <w:r w:rsidRPr="00590EF0">
        <w:rPr>
          <w:rFonts w:ascii="Century Gothic" w:hAnsi="Century Gothic"/>
          <w:sz w:val="22"/>
          <w:szCs w:val="22"/>
        </w:rPr>
        <w:tab/>
      </w:r>
      <w:r w:rsidRPr="00590EF0">
        <w:rPr>
          <w:rFonts w:ascii="Century Gothic" w:hAnsi="Century Gothic"/>
          <w:sz w:val="22"/>
          <w:szCs w:val="22"/>
        </w:rPr>
        <w:tab/>
        <w:t>Dr. Rashid</w:t>
      </w:r>
      <w:r w:rsidR="005E26BB" w:rsidRPr="00590EF0">
        <w:rPr>
          <w:rFonts w:ascii="Century Gothic" w:hAnsi="Century Gothic"/>
          <w:sz w:val="22"/>
          <w:szCs w:val="22"/>
        </w:rPr>
        <w:tab/>
      </w:r>
      <w:r w:rsidR="005E26BB" w:rsidRPr="00590EF0">
        <w:rPr>
          <w:rFonts w:ascii="Century Gothic" w:hAnsi="Century Gothic"/>
          <w:sz w:val="22"/>
          <w:szCs w:val="22"/>
        </w:rPr>
        <w:tab/>
        <w:t>Dr. Roge</w:t>
      </w:r>
      <w:r w:rsidR="00A34B64" w:rsidRPr="00590EF0">
        <w:rPr>
          <w:rFonts w:ascii="Century Gothic" w:hAnsi="Century Gothic"/>
          <w:sz w:val="22"/>
          <w:szCs w:val="22"/>
        </w:rPr>
        <w:t>n</w:t>
      </w:r>
    </w:p>
    <w:p w14:paraId="17337E17" w14:textId="77777777" w:rsidR="002E23CA" w:rsidRPr="00590EF0" w:rsidRDefault="00933231" w:rsidP="00EE11B6">
      <w:pPr>
        <w:numPr>
          <w:ilvl w:val="0"/>
          <w:numId w:val="2"/>
        </w:numPr>
        <w:suppressAutoHyphens/>
        <w:spacing w:after="220"/>
        <w:rPr>
          <w:rFonts w:ascii="Century Gothic" w:hAnsi="Century Gothic"/>
          <w:sz w:val="22"/>
          <w:szCs w:val="22"/>
        </w:rPr>
      </w:pPr>
      <w:r w:rsidRPr="00590EF0">
        <w:rPr>
          <w:rFonts w:ascii="Century Gothic" w:hAnsi="Century Gothic"/>
          <w:sz w:val="22"/>
          <w:szCs w:val="22"/>
        </w:rPr>
        <w:t>Call to Order</w:t>
      </w:r>
    </w:p>
    <w:p w14:paraId="58F92117" w14:textId="65C88146" w:rsidR="5E071B9B" w:rsidRPr="00590EF0" w:rsidRDefault="4CFA9816" w:rsidP="00EE11B6">
      <w:pPr>
        <w:pStyle w:val="NoSpacing"/>
        <w:numPr>
          <w:ilvl w:val="0"/>
          <w:numId w:val="2"/>
        </w:numPr>
        <w:spacing w:after="220"/>
        <w:rPr>
          <w:rFonts w:ascii="Century Gothic" w:hAnsi="Century Gothic"/>
          <w:sz w:val="22"/>
          <w:szCs w:val="22"/>
        </w:rPr>
      </w:pPr>
      <w:r w:rsidRPr="00590EF0">
        <w:rPr>
          <w:rFonts w:ascii="Century Gothic" w:hAnsi="Century Gothic"/>
          <w:sz w:val="22"/>
          <w:szCs w:val="22"/>
        </w:rPr>
        <w:t xml:space="preserve">Forward Together </w:t>
      </w:r>
      <w:r w:rsidR="006638FA">
        <w:rPr>
          <w:rFonts w:ascii="Century Gothic" w:hAnsi="Century Gothic"/>
          <w:sz w:val="22"/>
          <w:szCs w:val="22"/>
        </w:rPr>
        <w:t>Update</w:t>
      </w:r>
    </w:p>
    <w:p w14:paraId="69C3A127" w14:textId="5DD77377" w:rsidR="008D25C6" w:rsidRPr="00590EF0" w:rsidRDefault="00A49229" w:rsidP="00EE11B6">
      <w:pPr>
        <w:numPr>
          <w:ilvl w:val="0"/>
          <w:numId w:val="2"/>
        </w:numPr>
        <w:suppressAutoHyphens/>
        <w:spacing w:after="220"/>
        <w:rPr>
          <w:rFonts w:ascii="Century Gothic" w:hAnsi="Century Gothic"/>
          <w:sz w:val="22"/>
          <w:szCs w:val="22"/>
        </w:rPr>
      </w:pPr>
      <w:r w:rsidRPr="00590EF0">
        <w:rPr>
          <w:rFonts w:ascii="Century Gothic" w:hAnsi="Century Gothic"/>
          <w:sz w:val="22"/>
          <w:szCs w:val="22"/>
        </w:rPr>
        <w:t>Adjournment</w:t>
      </w:r>
    </w:p>
    <w:sectPr w:rsidR="008D25C6" w:rsidRPr="00590EF0" w:rsidSect="00B212F3"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57CE5" w14:textId="77777777" w:rsidR="00FA0AA6" w:rsidRDefault="00FA0AA6" w:rsidP="000100B8">
      <w:r>
        <w:separator/>
      </w:r>
    </w:p>
  </w:endnote>
  <w:endnote w:type="continuationSeparator" w:id="0">
    <w:p w14:paraId="28A3461A" w14:textId="77777777" w:rsidR="00FA0AA6" w:rsidRDefault="00FA0AA6" w:rsidP="000100B8">
      <w:r>
        <w:continuationSeparator/>
      </w:r>
    </w:p>
  </w:endnote>
  <w:endnote w:type="continuationNotice" w:id="1">
    <w:p w14:paraId="186A2693" w14:textId="77777777" w:rsidR="00FA0AA6" w:rsidRDefault="00FA0A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BED73" w14:textId="77777777" w:rsidR="00FA0AA6" w:rsidRDefault="00FA0AA6" w:rsidP="000100B8">
      <w:r>
        <w:separator/>
      </w:r>
    </w:p>
  </w:footnote>
  <w:footnote w:type="continuationSeparator" w:id="0">
    <w:p w14:paraId="0CF10244" w14:textId="77777777" w:rsidR="00FA0AA6" w:rsidRDefault="00FA0AA6" w:rsidP="000100B8">
      <w:r>
        <w:continuationSeparator/>
      </w:r>
    </w:p>
  </w:footnote>
  <w:footnote w:type="continuationNotice" w:id="1">
    <w:p w14:paraId="6DA0A000" w14:textId="77777777" w:rsidR="00FA0AA6" w:rsidRDefault="00FA0AA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56C5E"/>
    <w:multiLevelType w:val="hybridMultilevel"/>
    <w:tmpl w:val="35C07CDA"/>
    <w:lvl w:ilvl="0" w:tplc="EB361F6A">
      <w:start w:val="1"/>
      <w:numFmt w:val="upperLetter"/>
      <w:lvlText w:val="%1."/>
      <w:lvlJc w:val="left"/>
      <w:pPr>
        <w:ind w:left="1440" w:hanging="360"/>
      </w:pPr>
      <w:rPr>
        <w:rFonts w:ascii="Century Gothic" w:hAnsi="Century Gothic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9A1249"/>
    <w:multiLevelType w:val="hybridMultilevel"/>
    <w:tmpl w:val="D16CAADC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5D3AFF0E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DB34501"/>
    <w:multiLevelType w:val="hybridMultilevel"/>
    <w:tmpl w:val="3552E174"/>
    <w:lvl w:ilvl="0" w:tplc="5D5C15A8">
      <w:numFmt w:val="bullet"/>
      <w:lvlText w:val="-"/>
      <w:lvlJc w:val="left"/>
      <w:pPr>
        <w:ind w:left="324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19E522BC"/>
    <w:multiLevelType w:val="hybridMultilevel"/>
    <w:tmpl w:val="79B6D632"/>
    <w:lvl w:ilvl="0" w:tplc="158867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07E5AF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BB6EB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08E6B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FC223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E822A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3273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92201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17022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21C475F"/>
    <w:multiLevelType w:val="hybridMultilevel"/>
    <w:tmpl w:val="A2FC11C8"/>
    <w:lvl w:ilvl="0" w:tplc="73C85F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26007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E485B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BD0F2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4E86A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39439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D60EC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DFC78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2C0EC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23328C2"/>
    <w:multiLevelType w:val="hybridMultilevel"/>
    <w:tmpl w:val="8FDC707E"/>
    <w:lvl w:ilvl="0" w:tplc="28C0A946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26316810"/>
    <w:multiLevelType w:val="hybridMultilevel"/>
    <w:tmpl w:val="FFC48C6A"/>
    <w:lvl w:ilvl="0" w:tplc="3C388A4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plc="88A6E1AA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  <w:sz w:val="20"/>
      </w:rPr>
    </w:lvl>
    <w:lvl w:ilvl="2" w:tplc="F1FABE1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plc="A73ACBB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plc="4CA4A9FC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plc="A05EC31E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plc="DF50AAE6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plc="CD74889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plc="95822882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AC43CF"/>
    <w:multiLevelType w:val="hybridMultilevel"/>
    <w:tmpl w:val="BF64F796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80466A8"/>
    <w:multiLevelType w:val="hybridMultilevel"/>
    <w:tmpl w:val="0872429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8050816"/>
    <w:multiLevelType w:val="hybridMultilevel"/>
    <w:tmpl w:val="4F2EF636"/>
    <w:lvl w:ilvl="0" w:tplc="9AECEE4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8312189"/>
    <w:multiLevelType w:val="hybridMultilevel"/>
    <w:tmpl w:val="58DC6514"/>
    <w:lvl w:ilvl="0" w:tplc="CE28604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806E97"/>
    <w:multiLevelType w:val="hybridMultilevel"/>
    <w:tmpl w:val="AA2E14D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99C11E1"/>
    <w:multiLevelType w:val="hybridMultilevel"/>
    <w:tmpl w:val="27B479F4"/>
    <w:lvl w:ilvl="0" w:tplc="121041F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3E525AD8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9A84500C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7306274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9DCC2FB6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9F446BF8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7CF40DC0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FB3A7CBE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014AF242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F836B4"/>
    <w:multiLevelType w:val="hybridMultilevel"/>
    <w:tmpl w:val="AA028CEC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C0D229A"/>
    <w:multiLevelType w:val="hybridMultilevel"/>
    <w:tmpl w:val="412A6184"/>
    <w:lvl w:ilvl="0" w:tplc="F37433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9462B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4045E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CF08E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98007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284E9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6CA6E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944C6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638A6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BB153E"/>
    <w:multiLevelType w:val="hybridMultilevel"/>
    <w:tmpl w:val="BB2042C4"/>
    <w:lvl w:ilvl="0" w:tplc="EC808ACC">
      <w:start w:val="1"/>
      <w:numFmt w:val="upperLetter"/>
      <w:lvlText w:val="%1."/>
      <w:lvlJc w:val="left"/>
      <w:pPr>
        <w:ind w:left="1800" w:hanging="360"/>
      </w:pPr>
      <w:rPr>
        <w:rFonts w:ascii="Century Gothic" w:hAnsi="Century Gothic" w:cs="Times New Roman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65A6B3A"/>
    <w:multiLevelType w:val="hybridMultilevel"/>
    <w:tmpl w:val="1AD25516"/>
    <w:lvl w:ilvl="0" w:tplc="59BC0DA0">
      <w:numFmt w:val="bullet"/>
      <w:lvlText w:val="-"/>
      <w:lvlJc w:val="left"/>
      <w:pPr>
        <w:ind w:left="324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38EA190E"/>
    <w:multiLevelType w:val="hybridMultilevel"/>
    <w:tmpl w:val="DE46D0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757094"/>
    <w:multiLevelType w:val="hybridMultilevel"/>
    <w:tmpl w:val="35C07CDA"/>
    <w:lvl w:ilvl="0" w:tplc="EB361F6A">
      <w:start w:val="1"/>
      <w:numFmt w:val="upperLetter"/>
      <w:lvlText w:val="%1."/>
      <w:lvlJc w:val="left"/>
      <w:pPr>
        <w:ind w:left="1440" w:hanging="360"/>
      </w:pPr>
      <w:rPr>
        <w:rFonts w:ascii="Century Gothic" w:hAnsi="Century Gothic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C5C65EE"/>
    <w:multiLevelType w:val="hybridMultilevel"/>
    <w:tmpl w:val="04090013"/>
    <w:lvl w:ilvl="0" w:tplc="DDD02236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E026978A">
      <w:numFmt w:val="decimal"/>
      <w:lvlText w:val=""/>
      <w:lvlJc w:val="left"/>
    </w:lvl>
    <w:lvl w:ilvl="2" w:tplc="08AC0C2E">
      <w:numFmt w:val="decimal"/>
      <w:lvlText w:val=""/>
      <w:lvlJc w:val="left"/>
    </w:lvl>
    <w:lvl w:ilvl="3" w:tplc="B9429408">
      <w:numFmt w:val="decimal"/>
      <w:lvlText w:val=""/>
      <w:lvlJc w:val="left"/>
    </w:lvl>
    <w:lvl w:ilvl="4" w:tplc="645C822A">
      <w:numFmt w:val="decimal"/>
      <w:lvlText w:val=""/>
      <w:lvlJc w:val="left"/>
    </w:lvl>
    <w:lvl w:ilvl="5" w:tplc="FF62FCF6">
      <w:numFmt w:val="decimal"/>
      <w:lvlText w:val=""/>
      <w:lvlJc w:val="left"/>
    </w:lvl>
    <w:lvl w:ilvl="6" w:tplc="130644A6">
      <w:numFmt w:val="decimal"/>
      <w:lvlText w:val=""/>
      <w:lvlJc w:val="left"/>
    </w:lvl>
    <w:lvl w:ilvl="7" w:tplc="EC9CC148">
      <w:numFmt w:val="decimal"/>
      <w:lvlText w:val=""/>
      <w:lvlJc w:val="left"/>
    </w:lvl>
    <w:lvl w:ilvl="8" w:tplc="846466D2">
      <w:numFmt w:val="decimal"/>
      <w:lvlText w:val=""/>
      <w:lvlJc w:val="left"/>
    </w:lvl>
  </w:abstractNum>
  <w:abstractNum w:abstractNumId="20" w15:restartNumberingAfterBreak="0">
    <w:nsid w:val="46892A66"/>
    <w:multiLevelType w:val="hybridMultilevel"/>
    <w:tmpl w:val="8B023BF8"/>
    <w:lvl w:ilvl="0" w:tplc="E2B85186">
      <w:start w:val="1"/>
      <w:numFmt w:val="decimal"/>
      <w:lvlText w:val="%1."/>
      <w:lvlJc w:val="left"/>
      <w:pPr>
        <w:ind w:left="720" w:hanging="360"/>
      </w:pPr>
    </w:lvl>
    <w:lvl w:ilvl="1" w:tplc="0D2A79FC">
      <w:start w:val="1"/>
      <w:numFmt w:val="upperLetter"/>
      <w:lvlText w:val="%2."/>
      <w:lvlJc w:val="left"/>
      <w:pPr>
        <w:ind w:left="1440" w:hanging="360"/>
      </w:pPr>
    </w:lvl>
    <w:lvl w:ilvl="2" w:tplc="2A649232">
      <w:start w:val="1"/>
      <w:numFmt w:val="lowerRoman"/>
      <w:lvlText w:val="%3."/>
      <w:lvlJc w:val="right"/>
      <w:pPr>
        <w:ind w:left="2160" w:hanging="180"/>
      </w:pPr>
    </w:lvl>
    <w:lvl w:ilvl="3" w:tplc="0B8659B8">
      <w:start w:val="1"/>
      <w:numFmt w:val="decimal"/>
      <w:lvlText w:val="%4."/>
      <w:lvlJc w:val="left"/>
      <w:pPr>
        <w:ind w:left="2880" w:hanging="360"/>
      </w:pPr>
    </w:lvl>
    <w:lvl w:ilvl="4" w:tplc="3B9A08DA">
      <w:start w:val="1"/>
      <w:numFmt w:val="lowerLetter"/>
      <w:lvlText w:val="%5."/>
      <w:lvlJc w:val="left"/>
      <w:pPr>
        <w:ind w:left="3600" w:hanging="360"/>
      </w:pPr>
    </w:lvl>
    <w:lvl w:ilvl="5" w:tplc="D7D21F3A">
      <w:start w:val="1"/>
      <w:numFmt w:val="lowerRoman"/>
      <w:lvlText w:val="%6."/>
      <w:lvlJc w:val="right"/>
      <w:pPr>
        <w:ind w:left="4320" w:hanging="180"/>
      </w:pPr>
    </w:lvl>
    <w:lvl w:ilvl="6" w:tplc="7B3ADB8E">
      <w:start w:val="1"/>
      <w:numFmt w:val="decimal"/>
      <w:lvlText w:val="%7."/>
      <w:lvlJc w:val="left"/>
      <w:pPr>
        <w:ind w:left="5040" w:hanging="360"/>
      </w:pPr>
    </w:lvl>
    <w:lvl w:ilvl="7" w:tplc="744CFE5A">
      <w:start w:val="1"/>
      <w:numFmt w:val="lowerLetter"/>
      <w:lvlText w:val="%8."/>
      <w:lvlJc w:val="left"/>
      <w:pPr>
        <w:ind w:left="5760" w:hanging="360"/>
      </w:pPr>
    </w:lvl>
    <w:lvl w:ilvl="8" w:tplc="59629EC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A27603"/>
    <w:multiLevelType w:val="hybridMultilevel"/>
    <w:tmpl w:val="564AD4A6"/>
    <w:lvl w:ilvl="0" w:tplc="E1B8E7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C52CB1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C1AC7C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8A266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AFAE7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346CC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FAC11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C6618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5FEBF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01E5C77"/>
    <w:multiLevelType w:val="hybridMultilevel"/>
    <w:tmpl w:val="D16CAADC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5D3AFF0E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540D4A28"/>
    <w:multiLevelType w:val="hybridMultilevel"/>
    <w:tmpl w:val="2402EA42"/>
    <w:lvl w:ilvl="0" w:tplc="6C8820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16E00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37C86A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E467F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69FE97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55A96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80A8C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8523D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168CE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5E20348"/>
    <w:multiLevelType w:val="hybridMultilevel"/>
    <w:tmpl w:val="462094EE"/>
    <w:lvl w:ilvl="0" w:tplc="4D925288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962EFC22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37E6F9C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29A61820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EB7A3C28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2494A89A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9BD85BEE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21B226D2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A6C45E9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87255A8"/>
    <w:multiLevelType w:val="hybridMultilevel"/>
    <w:tmpl w:val="A934C51E"/>
    <w:lvl w:ilvl="0" w:tplc="EC808ACC">
      <w:start w:val="1"/>
      <w:numFmt w:val="upperLetter"/>
      <w:lvlText w:val="%1."/>
      <w:lvlJc w:val="left"/>
      <w:pPr>
        <w:ind w:left="1800" w:hanging="360"/>
      </w:pPr>
      <w:rPr>
        <w:rFonts w:ascii="Century Gothic" w:hAnsi="Century Gothic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9CB0D26"/>
    <w:multiLevelType w:val="hybridMultilevel"/>
    <w:tmpl w:val="5B4A9D06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7" w15:restartNumberingAfterBreak="0">
    <w:nsid w:val="5DE445FF"/>
    <w:multiLevelType w:val="hybridMultilevel"/>
    <w:tmpl w:val="3664026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E466BE3"/>
    <w:multiLevelType w:val="hybridMultilevel"/>
    <w:tmpl w:val="57C8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E150E1"/>
    <w:multiLevelType w:val="hybridMultilevel"/>
    <w:tmpl w:val="72BAA5CC"/>
    <w:lvl w:ilvl="0" w:tplc="92BA5DF8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0" w15:restartNumberingAfterBreak="0">
    <w:nsid w:val="64D05925"/>
    <w:multiLevelType w:val="hybridMultilevel"/>
    <w:tmpl w:val="4920BF9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1805D3"/>
    <w:multiLevelType w:val="hybridMultilevel"/>
    <w:tmpl w:val="344EDFF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F001F88"/>
    <w:multiLevelType w:val="hybridMultilevel"/>
    <w:tmpl w:val="60B69E7C"/>
    <w:lvl w:ilvl="0" w:tplc="D7BE344A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3" w15:restartNumberingAfterBreak="0">
    <w:nsid w:val="70FE2188"/>
    <w:multiLevelType w:val="hybridMultilevel"/>
    <w:tmpl w:val="16B806E2"/>
    <w:lvl w:ilvl="0" w:tplc="B8AC53C4">
      <w:start w:val="9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0450C518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CE565FA0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FB6B004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31968CF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668ED9BA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3EC4385E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F84E5FD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4972F9F6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5B607B8"/>
    <w:multiLevelType w:val="hybridMultilevel"/>
    <w:tmpl w:val="79121D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AB52C3"/>
    <w:multiLevelType w:val="hybridMultilevel"/>
    <w:tmpl w:val="35C07CDA"/>
    <w:lvl w:ilvl="0" w:tplc="EB361F6A">
      <w:start w:val="1"/>
      <w:numFmt w:val="upperLetter"/>
      <w:lvlText w:val="%1."/>
      <w:lvlJc w:val="left"/>
      <w:pPr>
        <w:ind w:left="1440" w:hanging="360"/>
      </w:pPr>
      <w:rPr>
        <w:rFonts w:ascii="Century Gothic" w:hAnsi="Century Gothic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7B1150F"/>
    <w:multiLevelType w:val="hybridMultilevel"/>
    <w:tmpl w:val="35C07CDA"/>
    <w:lvl w:ilvl="0" w:tplc="EB361F6A">
      <w:start w:val="1"/>
      <w:numFmt w:val="upperLetter"/>
      <w:lvlText w:val="%1."/>
      <w:lvlJc w:val="left"/>
      <w:pPr>
        <w:ind w:left="1440" w:hanging="360"/>
      </w:pPr>
      <w:rPr>
        <w:rFonts w:ascii="Century Gothic" w:hAnsi="Century Gothic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7C34EB7"/>
    <w:multiLevelType w:val="hybridMultilevel"/>
    <w:tmpl w:val="F11EBD7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C076BDB"/>
    <w:multiLevelType w:val="hybridMultilevel"/>
    <w:tmpl w:val="BB2042C4"/>
    <w:lvl w:ilvl="0" w:tplc="EC808ACC">
      <w:start w:val="1"/>
      <w:numFmt w:val="upperLetter"/>
      <w:lvlText w:val="%1."/>
      <w:lvlJc w:val="left"/>
      <w:pPr>
        <w:ind w:left="1800" w:hanging="360"/>
      </w:pPr>
      <w:rPr>
        <w:rFonts w:ascii="Century Gothic" w:hAnsi="Century Gothic" w:cs="Times New Roman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0"/>
  </w:num>
  <w:num w:numId="2">
    <w:abstractNumId w:val="19"/>
  </w:num>
  <w:num w:numId="3">
    <w:abstractNumId w:val="22"/>
  </w:num>
  <w:num w:numId="4">
    <w:abstractNumId w:val="5"/>
  </w:num>
  <w:num w:numId="5">
    <w:abstractNumId w:val="29"/>
  </w:num>
  <w:num w:numId="6">
    <w:abstractNumId w:val="9"/>
  </w:num>
  <w:num w:numId="7">
    <w:abstractNumId w:val="32"/>
  </w:num>
  <w:num w:numId="8">
    <w:abstractNumId w:val="28"/>
  </w:num>
  <w:num w:numId="9">
    <w:abstractNumId w:val="38"/>
  </w:num>
  <w:num w:numId="10">
    <w:abstractNumId w:val="25"/>
  </w:num>
  <w:num w:numId="11">
    <w:abstractNumId w:val="30"/>
  </w:num>
  <w:num w:numId="12">
    <w:abstractNumId w:val="15"/>
  </w:num>
  <w:num w:numId="13">
    <w:abstractNumId w:val="18"/>
  </w:num>
  <w:num w:numId="14">
    <w:abstractNumId w:val="1"/>
  </w:num>
  <w:num w:numId="15">
    <w:abstractNumId w:val="6"/>
  </w:num>
  <w:num w:numId="16">
    <w:abstractNumId w:val="35"/>
  </w:num>
  <w:num w:numId="1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13"/>
  </w:num>
  <w:num w:numId="20">
    <w:abstractNumId w:val="17"/>
  </w:num>
  <w:num w:numId="21">
    <w:abstractNumId w:val="31"/>
  </w:num>
  <w:num w:numId="22">
    <w:abstractNumId w:val="34"/>
  </w:num>
  <w:num w:numId="23">
    <w:abstractNumId w:val="11"/>
  </w:num>
  <w:num w:numId="24">
    <w:abstractNumId w:val="2"/>
  </w:num>
  <w:num w:numId="25">
    <w:abstractNumId w:val="16"/>
  </w:num>
  <w:num w:numId="26">
    <w:abstractNumId w:val="0"/>
  </w:num>
  <w:num w:numId="2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</w:num>
  <w:num w:numId="29">
    <w:abstractNumId w:val="27"/>
  </w:num>
  <w:num w:numId="30">
    <w:abstractNumId w:val="37"/>
  </w:num>
  <w:num w:numId="31">
    <w:abstractNumId w:val="21"/>
  </w:num>
  <w:num w:numId="32">
    <w:abstractNumId w:val="7"/>
  </w:num>
  <w:num w:numId="33">
    <w:abstractNumId w:val="33"/>
  </w:num>
  <w:num w:numId="34">
    <w:abstractNumId w:val="12"/>
  </w:num>
  <w:num w:numId="35">
    <w:abstractNumId w:val="24"/>
  </w:num>
  <w:num w:numId="36">
    <w:abstractNumId w:val="26"/>
  </w:num>
  <w:num w:numId="37">
    <w:abstractNumId w:val="14"/>
  </w:num>
  <w:num w:numId="38">
    <w:abstractNumId w:val="36"/>
  </w:num>
  <w:num w:numId="39">
    <w:abstractNumId w:val="3"/>
  </w:num>
  <w:num w:numId="40">
    <w:abstractNumId w:val="23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jUwNDQwNDc2NzBU0lEKTi0uzszPAykwrAUAxoxGISwAAAA="/>
  </w:docVars>
  <w:rsids>
    <w:rsidRoot w:val="00933231"/>
    <w:rsid w:val="00000310"/>
    <w:rsid w:val="000057B0"/>
    <w:rsid w:val="000100B8"/>
    <w:rsid w:val="00011639"/>
    <w:rsid w:val="00011E64"/>
    <w:rsid w:val="00013A99"/>
    <w:rsid w:val="00025763"/>
    <w:rsid w:val="0002705F"/>
    <w:rsid w:val="00036F4A"/>
    <w:rsid w:val="00045AAF"/>
    <w:rsid w:val="00045F21"/>
    <w:rsid w:val="00052651"/>
    <w:rsid w:val="00052E03"/>
    <w:rsid w:val="000534C9"/>
    <w:rsid w:val="000602D9"/>
    <w:rsid w:val="000801E9"/>
    <w:rsid w:val="00084B18"/>
    <w:rsid w:val="00085985"/>
    <w:rsid w:val="00090B97"/>
    <w:rsid w:val="0009596E"/>
    <w:rsid w:val="000A04CE"/>
    <w:rsid w:val="000A1F18"/>
    <w:rsid w:val="000A4388"/>
    <w:rsid w:val="000A4900"/>
    <w:rsid w:val="000A6600"/>
    <w:rsid w:val="000B19EA"/>
    <w:rsid w:val="000B379E"/>
    <w:rsid w:val="000B38F5"/>
    <w:rsid w:val="000B62DA"/>
    <w:rsid w:val="000B7A63"/>
    <w:rsid w:val="000D138A"/>
    <w:rsid w:val="000E2EEF"/>
    <w:rsid w:val="000E45E4"/>
    <w:rsid w:val="000E5101"/>
    <w:rsid w:val="000E770E"/>
    <w:rsid w:val="000F27D4"/>
    <w:rsid w:val="000F2F18"/>
    <w:rsid w:val="000F5AE0"/>
    <w:rsid w:val="000F5FF1"/>
    <w:rsid w:val="001022EC"/>
    <w:rsid w:val="001025C9"/>
    <w:rsid w:val="001068BF"/>
    <w:rsid w:val="00106F21"/>
    <w:rsid w:val="00110F15"/>
    <w:rsid w:val="0011185A"/>
    <w:rsid w:val="00112CC0"/>
    <w:rsid w:val="001205E6"/>
    <w:rsid w:val="0012064F"/>
    <w:rsid w:val="00123FF7"/>
    <w:rsid w:val="00132588"/>
    <w:rsid w:val="00135591"/>
    <w:rsid w:val="00137E1C"/>
    <w:rsid w:val="00140FA0"/>
    <w:rsid w:val="00141FD1"/>
    <w:rsid w:val="00145823"/>
    <w:rsid w:val="00153512"/>
    <w:rsid w:val="00155211"/>
    <w:rsid w:val="00160153"/>
    <w:rsid w:val="001601E1"/>
    <w:rsid w:val="001628C0"/>
    <w:rsid w:val="0016699B"/>
    <w:rsid w:val="00172457"/>
    <w:rsid w:val="00174566"/>
    <w:rsid w:val="00177DCC"/>
    <w:rsid w:val="001822CC"/>
    <w:rsid w:val="00183A3A"/>
    <w:rsid w:val="00190706"/>
    <w:rsid w:val="0019401B"/>
    <w:rsid w:val="00196458"/>
    <w:rsid w:val="001A0415"/>
    <w:rsid w:val="001A0838"/>
    <w:rsid w:val="001A1312"/>
    <w:rsid w:val="001A43ED"/>
    <w:rsid w:val="001C1130"/>
    <w:rsid w:val="001C722C"/>
    <w:rsid w:val="001D0870"/>
    <w:rsid w:val="001D1A9A"/>
    <w:rsid w:val="001D5100"/>
    <w:rsid w:val="001E090F"/>
    <w:rsid w:val="001E51B4"/>
    <w:rsid w:val="001E7DB8"/>
    <w:rsid w:val="001F09DC"/>
    <w:rsid w:val="001F7735"/>
    <w:rsid w:val="0021451F"/>
    <w:rsid w:val="00214CE2"/>
    <w:rsid w:val="00216DDB"/>
    <w:rsid w:val="002218FC"/>
    <w:rsid w:val="00221F73"/>
    <w:rsid w:val="002225C0"/>
    <w:rsid w:val="00225181"/>
    <w:rsid w:val="0025156D"/>
    <w:rsid w:val="002535DB"/>
    <w:rsid w:val="00254445"/>
    <w:rsid w:val="00254C64"/>
    <w:rsid w:val="002625B8"/>
    <w:rsid w:val="00267BBA"/>
    <w:rsid w:val="002807B0"/>
    <w:rsid w:val="00282A7F"/>
    <w:rsid w:val="00283AB1"/>
    <w:rsid w:val="00285E99"/>
    <w:rsid w:val="002A675A"/>
    <w:rsid w:val="002A74B3"/>
    <w:rsid w:val="002B22EC"/>
    <w:rsid w:val="002C05BE"/>
    <w:rsid w:val="002D061B"/>
    <w:rsid w:val="002D4A31"/>
    <w:rsid w:val="002D4E66"/>
    <w:rsid w:val="002D64F8"/>
    <w:rsid w:val="002D7E0F"/>
    <w:rsid w:val="002E23CA"/>
    <w:rsid w:val="002E3D1A"/>
    <w:rsid w:val="003018FE"/>
    <w:rsid w:val="0030645B"/>
    <w:rsid w:val="0031604C"/>
    <w:rsid w:val="00320DD9"/>
    <w:rsid w:val="0033139D"/>
    <w:rsid w:val="003351A7"/>
    <w:rsid w:val="00335892"/>
    <w:rsid w:val="00353022"/>
    <w:rsid w:val="00353429"/>
    <w:rsid w:val="00356E1E"/>
    <w:rsid w:val="00363194"/>
    <w:rsid w:val="00363902"/>
    <w:rsid w:val="003714CD"/>
    <w:rsid w:val="003714EE"/>
    <w:rsid w:val="00377B97"/>
    <w:rsid w:val="003908B1"/>
    <w:rsid w:val="00392A27"/>
    <w:rsid w:val="00394E66"/>
    <w:rsid w:val="003A20AD"/>
    <w:rsid w:val="003A4F8E"/>
    <w:rsid w:val="003A58A0"/>
    <w:rsid w:val="003A5C4D"/>
    <w:rsid w:val="003B32A4"/>
    <w:rsid w:val="003B5172"/>
    <w:rsid w:val="003B6802"/>
    <w:rsid w:val="003C3ACE"/>
    <w:rsid w:val="003D1566"/>
    <w:rsid w:val="003E082D"/>
    <w:rsid w:val="003E50D0"/>
    <w:rsid w:val="003E5CB1"/>
    <w:rsid w:val="003E71B7"/>
    <w:rsid w:val="003F097E"/>
    <w:rsid w:val="004117C3"/>
    <w:rsid w:val="00412441"/>
    <w:rsid w:val="004167F8"/>
    <w:rsid w:val="00417454"/>
    <w:rsid w:val="00423FF2"/>
    <w:rsid w:val="0043149D"/>
    <w:rsid w:val="00437CB6"/>
    <w:rsid w:val="004424BB"/>
    <w:rsid w:val="00450B61"/>
    <w:rsid w:val="00451047"/>
    <w:rsid w:val="00451181"/>
    <w:rsid w:val="00452128"/>
    <w:rsid w:val="00452461"/>
    <w:rsid w:val="0045319D"/>
    <w:rsid w:val="00455738"/>
    <w:rsid w:val="00462BD7"/>
    <w:rsid w:val="00465A54"/>
    <w:rsid w:val="00466C7D"/>
    <w:rsid w:val="00467E21"/>
    <w:rsid w:val="004727A3"/>
    <w:rsid w:val="00473F72"/>
    <w:rsid w:val="0047662C"/>
    <w:rsid w:val="00482B2D"/>
    <w:rsid w:val="00487A34"/>
    <w:rsid w:val="00487E1A"/>
    <w:rsid w:val="00490FA4"/>
    <w:rsid w:val="004A2FB6"/>
    <w:rsid w:val="004B21E1"/>
    <w:rsid w:val="004B3271"/>
    <w:rsid w:val="004C23F6"/>
    <w:rsid w:val="004C51BE"/>
    <w:rsid w:val="004C625E"/>
    <w:rsid w:val="004D37AB"/>
    <w:rsid w:val="004D623E"/>
    <w:rsid w:val="004D6D33"/>
    <w:rsid w:val="004E209C"/>
    <w:rsid w:val="004E2271"/>
    <w:rsid w:val="004E35B0"/>
    <w:rsid w:val="004F1FAA"/>
    <w:rsid w:val="004F5297"/>
    <w:rsid w:val="005033A7"/>
    <w:rsid w:val="0051555A"/>
    <w:rsid w:val="00515D69"/>
    <w:rsid w:val="005173C2"/>
    <w:rsid w:val="00520E3E"/>
    <w:rsid w:val="00526E7D"/>
    <w:rsid w:val="005275B2"/>
    <w:rsid w:val="00532A88"/>
    <w:rsid w:val="00534298"/>
    <w:rsid w:val="005365B1"/>
    <w:rsid w:val="0053678F"/>
    <w:rsid w:val="005421BD"/>
    <w:rsid w:val="00550793"/>
    <w:rsid w:val="00550B3C"/>
    <w:rsid w:val="005535E0"/>
    <w:rsid w:val="00553A34"/>
    <w:rsid w:val="00554D29"/>
    <w:rsid w:val="0056208F"/>
    <w:rsid w:val="0056521A"/>
    <w:rsid w:val="00567BE4"/>
    <w:rsid w:val="00571753"/>
    <w:rsid w:val="00574A12"/>
    <w:rsid w:val="005751F9"/>
    <w:rsid w:val="0058422B"/>
    <w:rsid w:val="0058460D"/>
    <w:rsid w:val="0058468A"/>
    <w:rsid w:val="005848A6"/>
    <w:rsid w:val="00586E20"/>
    <w:rsid w:val="00587FCB"/>
    <w:rsid w:val="00590C13"/>
    <w:rsid w:val="00590EF0"/>
    <w:rsid w:val="00593EE2"/>
    <w:rsid w:val="00594103"/>
    <w:rsid w:val="00597087"/>
    <w:rsid w:val="005A3F86"/>
    <w:rsid w:val="005A6D0D"/>
    <w:rsid w:val="005A75CA"/>
    <w:rsid w:val="005A7893"/>
    <w:rsid w:val="005A7F38"/>
    <w:rsid w:val="005B17A7"/>
    <w:rsid w:val="005B1B7E"/>
    <w:rsid w:val="005B3DF8"/>
    <w:rsid w:val="005B510E"/>
    <w:rsid w:val="005C19CD"/>
    <w:rsid w:val="005C2373"/>
    <w:rsid w:val="005C2619"/>
    <w:rsid w:val="005C6718"/>
    <w:rsid w:val="005D50F1"/>
    <w:rsid w:val="005E26BB"/>
    <w:rsid w:val="005F0CEB"/>
    <w:rsid w:val="005F2E93"/>
    <w:rsid w:val="005F717F"/>
    <w:rsid w:val="006039FF"/>
    <w:rsid w:val="00607677"/>
    <w:rsid w:val="0061203A"/>
    <w:rsid w:val="00612F38"/>
    <w:rsid w:val="00613F25"/>
    <w:rsid w:val="00617C0A"/>
    <w:rsid w:val="00617DDF"/>
    <w:rsid w:val="006310F4"/>
    <w:rsid w:val="00637A91"/>
    <w:rsid w:val="00641FA2"/>
    <w:rsid w:val="0064262F"/>
    <w:rsid w:val="00645D78"/>
    <w:rsid w:val="00646F33"/>
    <w:rsid w:val="006575D2"/>
    <w:rsid w:val="006603FF"/>
    <w:rsid w:val="00660580"/>
    <w:rsid w:val="00662C21"/>
    <w:rsid w:val="006638FA"/>
    <w:rsid w:val="006652F5"/>
    <w:rsid w:val="00665AB8"/>
    <w:rsid w:val="0067128E"/>
    <w:rsid w:val="00691DDC"/>
    <w:rsid w:val="006921B6"/>
    <w:rsid w:val="00696073"/>
    <w:rsid w:val="006A1F96"/>
    <w:rsid w:val="006A4F63"/>
    <w:rsid w:val="006B1172"/>
    <w:rsid w:val="006B229B"/>
    <w:rsid w:val="006B321E"/>
    <w:rsid w:val="006B4725"/>
    <w:rsid w:val="006B51AE"/>
    <w:rsid w:val="006B7428"/>
    <w:rsid w:val="006C0754"/>
    <w:rsid w:val="006C6D7A"/>
    <w:rsid w:val="006D146A"/>
    <w:rsid w:val="006D4D7A"/>
    <w:rsid w:val="006D5FB2"/>
    <w:rsid w:val="006D7A45"/>
    <w:rsid w:val="006E1243"/>
    <w:rsid w:val="006E4544"/>
    <w:rsid w:val="006E7DAE"/>
    <w:rsid w:val="006F636C"/>
    <w:rsid w:val="00700786"/>
    <w:rsid w:val="00700A34"/>
    <w:rsid w:val="00705D2F"/>
    <w:rsid w:val="007129C5"/>
    <w:rsid w:val="0071774C"/>
    <w:rsid w:val="00726702"/>
    <w:rsid w:val="00730A2B"/>
    <w:rsid w:val="007315A2"/>
    <w:rsid w:val="007428FB"/>
    <w:rsid w:val="00744196"/>
    <w:rsid w:val="00746DE9"/>
    <w:rsid w:val="0075286B"/>
    <w:rsid w:val="00760C79"/>
    <w:rsid w:val="00760D48"/>
    <w:rsid w:val="00765970"/>
    <w:rsid w:val="00770CA2"/>
    <w:rsid w:val="00772F1C"/>
    <w:rsid w:val="00773476"/>
    <w:rsid w:val="00776513"/>
    <w:rsid w:val="00781B97"/>
    <w:rsid w:val="0078439A"/>
    <w:rsid w:val="0078792B"/>
    <w:rsid w:val="00787956"/>
    <w:rsid w:val="00792297"/>
    <w:rsid w:val="0079366C"/>
    <w:rsid w:val="00795139"/>
    <w:rsid w:val="00795CAD"/>
    <w:rsid w:val="00796F3C"/>
    <w:rsid w:val="007B14C5"/>
    <w:rsid w:val="007B544E"/>
    <w:rsid w:val="007C6AED"/>
    <w:rsid w:val="007D4453"/>
    <w:rsid w:val="007D45E7"/>
    <w:rsid w:val="007D7225"/>
    <w:rsid w:val="007E0425"/>
    <w:rsid w:val="007E26C5"/>
    <w:rsid w:val="007E3F76"/>
    <w:rsid w:val="007F6305"/>
    <w:rsid w:val="0080042D"/>
    <w:rsid w:val="00810A44"/>
    <w:rsid w:val="00811831"/>
    <w:rsid w:val="00813868"/>
    <w:rsid w:val="008140FA"/>
    <w:rsid w:val="00817162"/>
    <w:rsid w:val="008211F3"/>
    <w:rsid w:val="00821C89"/>
    <w:rsid w:val="0082770B"/>
    <w:rsid w:val="00830052"/>
    <w:rsid w:val="00830834"/>
    <w:rsid w:val="00833823"/>
    <w:rsid w:val="0083465E"/>
    <w:rsid w:val="00835493"/>
    <w:rsid w:val="00835818"/>
    <w:rsid w:val="00840086"/>
    <w:rsid w:val="00840422"/>
    <w:rsid w:val="008408ED"/>
    <w:rsid w:val="00844DC2"/>
    <w:rsid w:val="00845025"/>
    <w:rsid w:val="00850E05"/>
    <w:rsid w:val="00870B7B"/>
    <w:rsid w:val="00871B85"/>
    <w:rsid w:val="008739CA"/>
    <w:rsid w:val="008751C1"/>
    <w:rsid w:val="00881BA7"/>
    <w:rsid w:val="00884543"/>
    <w:rsid w:val="008867CA"/>
    <w:rsid w:val="00890F49"/>
    <w:rsid w:val="00893EB4"/>
    <w:rsid w:val="008A0051"/>
    <w:rsid w:val="008A0653"/>
    <w:rsid w:val="008A343E"/>
    <w:rsid w:val="008B736E"/>
    <w:rsid w:val="008B77C6"/>
    <w:rsid w:val="008C71DD"/>
    <w:rsid w:val="008D25C6"/>
    <w:rsid w:val="008D39D9"/>
    <w:rsid w:val="008D774B"/>
    <w:rsid w:val="008E0906"/>
    <w:rsid w:val="008E23D1"/>
    <w:rsid w:val="008E4735"/>
    <w:rsid w:val="008E6D1E"/>
    <w:rsid w:val="008E74F3"/>
    <w:rsid w:val="008F2A4A"/>
    <w:rsid w:val="008F31E3"/>
    <w:rsid w:val="008F4651"/>
    <w:rsid w:val="00907CAE"/>
    <w:rsid w:val="0091482E"/>
    <w:rsid w:val="00930B2D"/>
    <w:rsid w:val="00933231"/>
    <w:rsid w:val="00933E5C"/>
    <w:rsid w:val="00934BC9"/>
    <w:rsid w:val="00935090"/>
    <w:rsid w:val="0093553C"/>
    <w:rsid w:val="0094115A"/>
    <w:rsid w:val="00942255"/>
    <w:rsid w:val="00942B7D"/>
    <w:rsid w:val="00943418"/>
    <w:rsid w:val="0094348A"/>
    <w:rsid w:val="00947EE9"/>
    <w:rsid w:val="009522AE"/>
    <w:rsid w:val="00962700"/>
    <w:rsid w:val="009640B4"/>
    <w:rsid w:val="009648AE"/>
    <w:rsid w:val="00966BD1"/>
    <w:rsid w:val="009708D9"/>
    <w:rsid w:val="009712DD"/>
    <w:rsid w:val="00972C9F"/>
    <w:rsid w:val="00984BBC"/>
    <w:rsid w:val="0098638B"/>
    <w:rsid w:val="0099690C"/>
    <w:rsid w:val="009A1006"/>
    <w:rsid w:val="009A3048"/>
    <w:rsid w:val="009A3C62"/>
    <w:rsid w:val="009B5616"/>
    <w:rsid w:val="009B5C14"/>
    <w:rsid w:val="009B7427"/>
    <w:rsid w:val="009C2653"/>
    <w:rsid w:val="009C357A"/>
    <w:rsid w:val="009C426F"/>
    <w:rsid w:val="009C7D8E"/>
    <w:rsid w:val="009D7EF5"/>
    <w:rsid w:val="009E61A9"/>
    <w:rsid w:val="009F10CB"/>
    <w:rsid w:val="009F188F"/>
    <w:rsid w:val="009F6B2D"/>
    <w:rsid w:val="00A01F44"/>
    <w:rsid w:val="00A07D40"/>
    <w:rsid w:val="00A07E26"/>
    <w:rsid w:val="00A10B44"/>
    <w:rsid w:val="00A15607"/>
    <w:rsid w:val="00A15B74"/>
    <w:rsid w:val="00A209D2"/>
    <w:rsid w:val="00A233A5"/>
    <w:rsid w:val="00A272BC"/>
    <w:rsid w:val="00A3327C"/>
    <w:rsid w:val="00A347C3"/>
    <w:rsid w:val="00A34B64"/>
    <w:rsid w:val="00A42847"/>
    <w:rsid w:val="00A42EF4"/>
    <w:rsid w:val="00A444B7"/>
    <w:rsid w:val="00A49229"/>
    <w:rsid w:val="00A51456"/>
    <w:rsid w:val="00A61A1D"/>
    <w:rsid w:val="00A63826"/>
    <w:rsid w:val="00A71E36"/>
    <w:rsid w:val="00A748F1"/>
    <w:rsid w:val="00A76777"/>
    <w:rsid w:val="00A84E93"/>
    <w:rsid w:val="00A94702"/>
    <w:rsid w:val="00A96033"/>
    <w:rsid w:val="00A9642B"/>
    <w:rsid w:val="00A967C1"/>
    <w:rsid w:val="00AA0CFD"/>
    <w:rsid w:val="00AA3517"/>
    <w:rsid w:val="00AA6121"/>
    <w:rsid w:val="00AB6180"/>
    <w:rsid w:val="00AB6745"/>
    <w:rsid w:val="00AB7A8C"/>
    <w:rsid w:val="00AC0872"/>
    <w:rsid w:val="00AC0B5C"/>
    <w:rsid w:val="00AC0E0E"/>
    <w:rsid w:val="00AC58AB"/>
    <w:rsid w:val="00AD1BBF"/>
    <w:rsid w:val="00AE2383"/>
    <w:rsid w:val="00AF100D"/>
    <w:rsid w:val="00AF30D7"/>
    <w:rsid w:val="00AF4DBC"/>
    <w:rsid w:val="00B04406"/>
    <w:rsid w:val="00B12299"/>
    <w:rsid w:val="00B158F2"/>
    <w:rsid w:val="00B16B33"/>
    <w:rsid w:val="00B212F3"/>
    <w:rsid w:val="00B232CB"/>
    <w:rsid w:val="00B26B4F"/>
    <w:rsid w:val="00B27701"/>
    <w:rsid w:val="00B305A5"/>
    <w:rsid w:val="00B32A6D"/>
    <w:rsid w:val="00B33982"/>
    <w:rsid w:val="00B35646"/>
    <w:rsid w:val="00B4578C"/>
    <w:rsid w:val="00B4767F"/>
    <w:rsid w:val="00B507DE"/>
    <w:rsid w:val="00B57FD0"/>
    <w:rsid w:val="00B649EE"/>
    <w:rsid w:val="00B746C3"/>
    <w:rsid w:val="00B92B89"/>
    <w:rsid w:val="00B94C0A"/>
    <w:rsid w:val="00BB059E"/>
    <w:rsid w:val="00BB0822"/>
    <w:rsid w:val="00BB4627"/>
    <w:rsid w:val="00BB4BE3"/>
    <w:rsid w:val="00BB4CAE"/>
    <w:rsid w:val="00BB75C0"/>
    <w:rsid w:val="00BB76A6"/>
    <w:rsid w:val="00BC3415"/>
    <w:rsid w:val="00BC4AEA"/>
    <w:rsid w:val="00BD0AD4"/>
    <w:rsid w:val="00BD0B4B"/>
    <w:rsid w:val="00BD111C"/>
    <w:rsid w:val="00BD1772"/>
    <w:rsid w:val="00BD3AB7"/>
    <w:rsid w:val="00BE4E6A"/>
    <w:rsid w:val="00C018FD"/>
    <w:rsid w:val="00C04D9C"/>
    <w:rsid w:val="00C109C0"/>
    <w:rsid w:val="00C13B0A"/>
    <w:rsid w:val="00C23874"/>
    <w:rsid w:val="00C25EF8"/>
    <w:rsid w:val="00C27624"/>
    <w:rsid w:val="00C302C5"/>
    <w:rsid w:val="00C3562C"/>
    <w:rsid w:val="00C35C4D"/>
    <w:rsid w:val="00C44BEF"/>
    <w:rsid w:val="00C52186"/>
    <w:rsid w:val="00C52774"/>
    <w:rsid w:val="00C52963"/>
    <w:rsid w:val="00C61FC5"/>
    <w:rsid w:val="00C62CF7"/>
    <w:rsid w:val="00C66A2A"/>
    <w:rsid w:val="00C760AD"/>
    <w:rsid w:val="00C77A80"/>
    <w:rsid w:val="00C83847"/>
    <w:rsid w:val="00C85B59"/>
    <w:rsid w:val="00C9039D"/>
    <w:rsid w:val="00C940FE"/>
    <w:rsid w:val="00CB01BA"/>
    <w:rsid w:val="00CB4B3F"/>
    <w:rsid w:val="00CB5233"/>
    <w:rsid w:val="00CC2F1B"/>
    <w:rsid w:val="00CC6960"/>
    <w:rsid w:val="00CE0EA6"/>
    <w:rsid w:val="00CE1A79"/>
    <w:rsid w:val="00CE4EDF"/>
    <w:rsid w:val="00CF2234"/>
    <w:rsid w:val="00CF5A40"/>
    <w:rsid w:val="00D001B4"/>
    <w:rsid w:val="00D02A92"/>
    <w:rsid w:val="00D12C82"/>
    <w:rsid w:val="00D22B85"/>
    <w:rsid w:val="00D26C09"/>
    <w:rsid w:val="00D30657"/>
    <w:rsid w:val="00D46552"/>
    <w:rsid w:val="00D600B0"/>
    <w:rsid w:val="00D605E9"/>
    <w:rsid w:val="00D61E12"/>
    <w:rsid w:val="00D7159F"/>
    <w:rsid w:val="00D7258F"/>
    <w:rsid w:val="00D735D6"/>
    <w:rsid w:val="00D765FA"/>
    <w:rsid w:val="00D81D1A"/>
    <w:rsid w:val="00D81FDC"/>
    <w:rsid w:val="00D83F84"/>
    <w:rsid w:val="00D862FD"/>
    <w:rsid w:val="00D96075"/>
    <w:rsid w:val="00DA0E68"/>
    <w:rsid w:val="00DA36AE"/>
    <w:rsid w:val="00DA3BFB"/>
    <w:rsid w:val="00DA4FE0"/>
    <w:rsid w:val="00DB49D7"/>
    <w:rsid w:val="00DB643F"/>
    <w:rsid w:val="00DB7ED4"/>
    <w:rsid w:val="00DC2E6A"/>
    <w:rsid w:val="00DC3500"/>
    <w:rsid w:val="00DC621A"/>
    <w:rsid w:val="00DD62B2"/>
    <w:rsid w:val="00DE0DA1"/>
    <w:rsid w:val="00DE118F"/>
    <w:rsid w:val="00DE577B"/>
    <w:rsid w:val="00DE6754"/>
    <w:rsid w:val="00DF541C"/>
    <w:rsid w:val="00E019F1"/>
    <w:rsid w:val="00E01C8A"/>
    <w:rsid w:val="00E023A0"/>
    <w:rsid w:val="00E02A5F"/>
    <w:rsid w:val="00E07880"/>
    <w:rsid w:val="00E107FB"/>
    <w:rsid w:val="00E11F60"/>
    <w:rsid w:val="00E1522F"/>
    <w:rsid w:val="00E22AAF"/>
    <w:rsid w:val="00E27A01"/>
    <w:rsid w:val="00E356A3"/>
    <w:rsid w:val="00E50382"/>
    <w:rsid w:val="00E5673F"/>
    <w:rsid w:val="00E62AC8"/>
    <w:rsid w:val="00E712E4"/>
    <w:rsid w:val="00E765E0"/>
    <w:rsid w:val="00E92865"/>
    <w:rsid w:val="00E93002"/>
    <w:rsid w:val="00E96648"/>
    <w:rsid w:val="00EA641A"/>
    <w:rsid w:val="00EB24DE"/>
    <w:rsid w:val="00EB32F4"/>
    <w:rsid w:val="00EB43E5"/>
    <w:rsid w:val="00EB513D"/>
    <w:rsid w:val="00EC60EF"/>
    <w:rsid w:val="00EC6B87"/>
    <w:rsid w:val="00EE11B6"/>
    <w:rsid w:val="00EE39C7"/>
    <w:rsid w:val="00EE7DF4"/>
    <w:rsid w:val="00EF02CE"/>
    <w:rsid w:val="00EF137A"/>
    <w:rsid w:val="00EF2554"/>
    <w:rsid w:val="00EF779A"/>
    <w:rsid w:val="00F02B24"/>
    <w:rsid w:val="00F03B34"/>
    <w:rsid w:val="00F13069"/>
    <w:rsid w:val="00F15BE9"/>
    <w:rsid w:val="00F16915"/>
    <w:rsid w:val="00F173A7"/>
    <w:rsid w:val="00F20294"/>
    <w:rsid w:val="00F225F3"/>
    <w:rsid w:val="00F31DD2"/>
    <w:rsid w:val="00F339D6"/>
    <w:rsid w:val="00F35249"/>
    <w:rsid w:val="00F3556C"/>
    <w:rsid w:val="00F35ECB"/>
    <w:rsid w:val="00F41673"/>
    <w:rsid w:val="00F428E4"/>
    <w:rsid w:val="00F47BFB"/>
    <w:rsid w:val="00F47FCC"/>
    <w:rsid w:val="00F52E08"/>
    <w:rsid w:val="00F5666F"/>
    <w:rsid w:val="00F60649"/>
    <w:rsid w:val="00F60D4A"/>
    <w:rsid w:val="00F61258"/>
    <w:rsid w:val="00F66551"/>
    <w:rsid w:val="00F70C73"/>
    <w:rsid w:val="00F71E76"/>
    <w:rsid w:val="00F72D86"/>
    <w:rsid w:val="00F7473F"/>
    <w:rsid w:val="00F85F79"/>
    <w:rsid w:val="00F874BA"/>
    <w:rsid w:val="00F901CF"/>
    <w:rsid w:val="00F9398B"/>
    <w:rsid w:val="00F954F9"/>
    <w:rsid w:val="00F95527"/>
    <w:rsid w:val="00FA0AA6"/>
    <w:rsid w:val="00FA1094"/>
    <w:rsid w:val="00FA1304"/>
    <w:rsid w:val="00FA27D2"/>
    <w:rsid w:val="00FB0492"/>
    <w:rsid w:val="00FB0EFC"/>
    <w:rsid w:val="00FB4949"/>
    <w:rsid w:val="00FC1B55"/>
    <w:rsid w:val="00FC2FE5"/>
    <w:rsid w:val="00FC4B20"/>
    <w:rsid w:val="00FC6D04"/>
    <w:rsid w:val="00FC7952"/>
    <w:rsid w:val="00FC7EDF"/>
    <w:rsid w:val="00FD22F2"/>
    <w:rsid w:val="00FD4165"/>
    <w:rsid w:val="00FE35E0"/>
    <w:rsid w:val="00FE6D59"/>
    <w:rsid w:val="00FE7AFE"/>
    <w:rsid w:val="00FF08A3"/>
    <w:rsid w:val="00FF531C"/>
    <w:rsid w:val="00FF6D13"/>
    <w:rsid w:val="00FF71EA"/>
    <w:rsid w:val="0285EDB2"/>
    <w:rsid w:val="02C1A410"/>
    <w:rsid w:val="041BA8D0"/>
    <w:rsid w:val="049532BA"/>
    <w:rsid w:val="0560CFDB"/>
    <w:rsid w:val="068B6256"/>
    <w:rsid w:val="0A63B849"/>
    <w:rsid w:val="0B8F56F9"/>
    <w:rsid w:val="0BA92B1A"/>
    <w:rsid w:val="0CBBF42D"/>
    <w:rsid w:val="0D0E93D0"/>
    <w:rsid w:val="0D10207F"/>
    <w:rsid w:val="119041BB"/>
    <w:rsid w:val="124432AC"/>
    <w:rsid w:val="1702CA0D"/>
    <w:rsid w:val="17ECD0DA"/>
    <w:rsid w:val="1E713092"/>
    <w:rsid w:val="1E75934B"/>
    <w:rsid w:val="1FE1735E"/>
    <w:rsid w:val="20C6D998"/>
    <w:rsid w:val="22337E81"/>
    <w:rsid w:val="2254CCE2"/>
    <w:rsid w:val="2269B97D"/>
    <w:rsid w:val="236842FC"/>
    <w:rsid w:val="27CD0058"/>
    <w:rsid w:val="28C1FD55"/>
    <w:rsid w:val="29B6A6C9"/>
    <w:rsid w:val="29F6E958"/>
    <w:rsid w:val="2A525055"/>
    <w:rsid w:val="2B37D381"/>
    <w:rsid w:val="2B793F79"/>
    <w:rsid w:val="2C41F909"/>
    <w:rsid w:val="2C425357"/>
    <w:rsid w:val="2C7FFFCB"/>
    <w:rsid w:val="2D6D688C"/>
    <w:rsid w:val="2E7811A9"/>
    <w:rsid w:val="2FBD5B8C"/>
    <w:rsid w:val="2FCD7FB1"/>
    <w:rsid w:val="3115DAA5"/>
    <w:rsid w:val="321C52C8"/>
    <w:rsid w:val="33967D48"/>
    <w:rsid w:val="341885C7"/>
    <w:rsid w:val="36054346"/>
    <w:rsid w:val="36AE48D3"/>
    <w:rsid w:val="377FAEC0"/>
    <w:rsid w:val="37B5E608"/>
    <w:rsid w:val="383C71FB"/>
    <w:rsid w:val="397B1899"/>
    <w:rsid w:val="3BC24AC8"/>
    <w:rsid w:val="40C97392"/>
    <w:rsid w:val="466F6C48"/>
    <w:rsid w:val="49A288DA"/>
    <w:rsid w:val="4BAA9D19"/>
    <w:rsid w:val="4BE830A8"/>
    <w:rsid w:val="4CA100D5"/>
    <w:rsid w:val="4CA1840E"/>
    <w:rsid w:val="4CFA9816"/>
    <w:rsid w:val="4CFF89F1"/>
    <w:rsid w:val="4D6FED53"/>
    <w:rsid w:val="4EC05503"/>
    <w:rsid w:val="4F162472"/>
    <w:rsid w:val="4F85FA57"/>
    <w:rsid w:val="51DB53E6"/>
    <w:rsid w:val="55074B51"/>
    <w:rsid w:val="550F4F39"/>
    <w:rsid w:val="5593872E"/>
    <w:rsid w:val="562541E3"/>
    <w:rsid w:val="59D3614F"/>
    <w:rsid w:val="5B25ABAF"/>
    <w:rsid w:val="5B35D85B"/>
    <w:rsid w:val="5B611438"/>
    <w:rsid w:val="5CDA7E54"/>
    <w:rsid w:val="5CE0F587"/>
    <w:rsid w:val="5E071B9B"/>
    <w:rsid w:val="5E17F148"/>
    <w:rsid w:val="5EB63A21"/>
    <w:rsid w:val="5EDD4785"/>
    <w:rsid w:val="61868ED8"/>
    <w:rsid w:val="623C2CB2"/>
    <w:rsid w:val="62585353"/>
    <w:rsid w:val="6474D778"/>
    <w:rsid w:val="6521BDDD"/>
    <w:rsid w:val="66E87F2B"/>
    <w:rsid w:val="67160FF3"/>
    <w:rsid w:val="69BFBB85"/>
    <w:rsid w:val="6A723A38"/>
    <w:rsid w:val="6A7DA120"/>
    <w:rsid w:val="6AC8374C"/>
    <w:rsid w:val="6B26A741"/>
    <w:rsid w:val="6CAAA4A6"/>
    <w:rsid w:val="6F0BA454"/>
    <w:rsid w:val="6FB43BBF"/>
    <w:rsid w:val="6FDC55D7"/>
    <w:rsid w:val="73E20570"/>
    <w:rsid w:val="74135176"/>
    <w:rsid w:val="750857C0"/>
    <w:rsid w:val="75CEB43E"/>
    <w:rsid w:val="7944D1DC"/>
    <w:rsid w:val="7CB4C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5E673"/>
  <w15:chartTrackingRefBased/>
  <w15:docId w15:val="{956BA84E-BF4B-4C07-971B-67760D442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231"/>
    <w:pPr>
      <w:spacing w:line="240" w:lineRule="auto"/>
    </w:pPr>
    <w:rPr>
      <w:rFonts w:eastAsia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933231"/>
    <w:rPr>
      <w:szCs w:val="24"/>
    </w:rPr>
  </w:style>
  <w:style w:type="paragraph" w:styleId="ListParagraph">
    <w:name w:val="List Paragraph"/>
    <w:basedOn w:val="Normal"/>
    <w:uiPriority w:val="34"/>
    <w:qFormat/>
    <w:rsid w:val="00933231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rsid w:val="00933231"/>
    <w:pPr>
      <w:ind w:left="1440" w:firstLine="720"/>
    </w:pPr>
    <w:rPr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933231"/>
    <w:rPr>
      <w:rFonts w:eastAsia="Times New Roman"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2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D9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1DD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F09DC"/>
    <w:pPr>
      <w:spacing w:line="240" w:lineRule="auto"/>
    </w:pPr>
    <w:rPr>
      <w:rFonts w:eastAsia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0100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0B8"/>
    <w:rPr>
      <w:rFonts w:eastAsia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0100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0B8"/>
    <w:rPr>
      <w:rFonts w:eastAsia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9640B4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640B4"/>
    <w:rPr>
      <w:rFonts w:ascii="Century Gothic" w:eastAsiaTheme="minorHAnsi" w:hAnsi="Century Gothic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9640B4"/>
    <w:rPr>
      <w:rFonts w:ascii="Century Gothic" w:hAnsi="Century Gothic"/>
      <w:sz w:val="22"/>
    </w:rPr>
  </w:style>
  <w:style w:type="paragraph" w:customStyle="1" w:styleId="paragraph">
    <w:name w:val="paragraph"/>
    <w:basedOn w:val="Normal"/>
    <w:rsid w:val="00A63826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A63826"/>
  </w:style>
  <w:style w:type="character" w:customStyle="1" w:styleId="eop">
    <w:name w:val="eop"/>
    <w:basedOn w:val="DefaultParagraphFont"/>
    <w:rsid w:val="00A63826"/>
  </w:style>
  <w:style w:type="character" w:styleId="FollowedHyperlink">
    <w:name w:val="FollowedHyperlink"/>
    <w:basedOn w:val="DefaultParagraphFont"/>
    <w:uiPriority w:val="99"/>
    <w:semiHidden/>
    <w:unhideWhenUsed/>
    <w:rsid w:val="00E62A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4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5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4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6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57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1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2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13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986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88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7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65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68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7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832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18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94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76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43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8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68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6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53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0831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96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122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934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97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762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60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9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76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72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58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9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0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81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oxcast.tv/view/february-15-2022-special-meeting-92685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haker.org/boardlive.aspx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3F447C805CAC4CA92E9D5A55D4A744" ma:contentTypeVersion="2573" ma:contentTypeDescription="Create a new document." ma:contentTypeScope="" ma:versionID="a4fa8cfb5b2e589cdd5d1a9effe2f64d">
  <xsd:schema xmlns:xsd="http://www.w3.org/2001/XMLSchema" xmlns:xs="http://www.w3.org/2001/XMLSchema" xmlns:p="http://schemas.microsoft.com/office/2006/metadata/properties" xmlns:ns2="57b5c9e0-127c-4a50-88e8-3c273002575e" xmlns:ns3="e830c2a3-0db3-4de6-9338-c53532ebb55a" targetNamespace="http://schemas.microsoft.com/office/2006/metadata/properties" ma:root="true" ma:fieldsID="a6f197e218e99f9394d0ee1643350fd2" ns2:_="" ns3:_="">
    <xsd:import namespace="57b5c9e0-127c-4a50-88e8-3c273002575e"/>
    <xsd:import namespace="e830c2a3-0db3-4de6-9338-c53532ebb55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5c9e0-127c-4a50-88e8-3c273002575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0c2a3-0db3-4de6-9338-c53532ebb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7b5c9e0-127c-4a50-88e8-3c273002575e">4RJWFTK2KPEH-1115975225-214960</_dlc_DocId>
    <_dlc_DocIdUrl xmlns="57b5c9e0-127c-4a50-88e8-3c273002575e">
      <Url>https://clevnet.sharepoint.com/sites/ShakerDocuments/_layouts/15/DocIdRedir.aspx?ID=4RJWFTK2KPEH-1115975225-214960</Url>
      <Description>4RJWFTK2KPEH-1115975225-214960</Description>
    </_dlc_DocIdUrl>
  </documentManagement>
</p:properties>
</file>

<file path=customXml/itemProps1.xml><?xml version="1.0" encoding="utf-8"?>
<ds:datastoreItem xmlns:ds="http://schemas.openxmlformats.org/officeDocument/2006/customXml" ds:itemID="{F63611E4-8E7D-453D-88D6-A21DEC3DC4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b5c9e0-127c-4a50-88e8-3c273002575e"/>
    <ds:schemaRef ds:uri="e830c2a3-0db3-4de6-9338-c53532ebb5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A55A2B-9BFA-46F9-96D3-B6CB5FF339C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C7E1F1E-F7AF-487E-8C80-87B990A3E8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230290-D9CA-4D4F-8BFE-A5466C67F2D5}">
  <ds:schemaRefs>
    <ds:schemaRef ds:uri="http://schemas.microsoft.com/office/infopath/2007/PartnerControls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e830c2a3-0db3-4de6-9338-c53532ebb55a"/>
    <ds:schemaRef ds:uri="57b5c9e0-127c-4a50-88e8-3c273002575e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mary Nugent</dc:creator>
  <cp:keywords/>
  <dc:description/>
  <cp:lastModifiedBy>Amy Switzer</cp:lastModifiedBy>
  <cp:revision>4</cp:revision>
  <cp:lastPrinted>2020-03-20T20:32:00Z</cp:lastPrinted>
  <dcterms:created xsi:type="dcterms:W3CDTF">2022-02-11T19:32:00Z</dcterms:created>
  <dcterms:modified xsi:type="dcterms:W3CDTF">2022-02-1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3F447C805CAC4CA92E9D5A55D4A744</vt:lpwstr>
  </property>
  <property fmtid="{D5CDD505-2E9C-101B-9397-08002B2CF9AE}" pid="3" name="Order">
    <vt:r8>258600</vt:r8>
  </property>
  <property fmtid="{D5CDD505-2E9C-101B-9397-08002B2CF9AE}" pid="4" name="_dlc_DocIdItemGuid">
    <vt:lpwstr>e80f5d5f-eebe-4069-a476-92aa582bcf35</vt:lpwstr>
  </property>
</Properties>
</file>